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FC629F" w14:textId="77777777" w:rsidR="00BB01D9" w:rsidRPr="00BB01D9" w:rsidRDefault="00BB01D9" w:rsidP="00BB01D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  <w:t>Appeals and Complaints Procedure</w:t>
      </w:r>
    </w:p>
    <w:p w14:paraId="406064D3" w14:textId="77777777" w:rsidR="00BB01D9" w:rsidRPr="00BB01D9" w:rsidRDefault="00BB01D9" w:rsidP="00BB01D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Purpose</w:t>
      </w:r>
    </w:p>
    <w:p w14:paraId="4D08BE41" w14:textId="77777777" w:rsidR="00BB01D9" w:rsidRPr="00BB01D9" w:rsidRDefault="00BB01D9" w:rsidP="00BB01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maintains a formal process for addressing candidate appeals and complaints related to certification activities, assessment results, and program administration.</w:t>
      </w:r>
    </w:p>
    <w:p w14:paraId="6377A804" w14:textId="77777777" w:rsidR="00BB01D9" w:rsidRPr="00BB01D9" w:rsidRDefault="00BB01D9" w:rsidP="00BB01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purpose of this process is to ensure that all concerns are reviewed in a fair, transparent, and timely manner.</w:t>
      </w:r>
    </w:p>
    <w:p w14:paraId="00758A95" w14:textId="3C2A34CE" w:rsidR="00BB01D9" w:rsidRPr="00BB01D9" w:rsidRDefault="00BB01D9" w:rsidP="00BB01D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38522389" w14:textId="77777777" w:rsidR="00BB01D9" w:rsidRPr="00BB01D9" w:rsidRDefault="00BB01D9" w:rsidP="00BB01D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Appeals</w:t>
      </w:r>
    </w:p>
    <w:p w14:paraId="422A1B75" w14:textId="77777777" w:rsidR="00BB01D9" w:rsidRPr="00BB01D9" w:rsidRDefault="00BB01D9" w:rsidP="00BB01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andidates who believe that an assessment result or certification decision has been made in error may submit an appeal for review.</w:t>
      </w:r>
    </w:p>
    <w:p w14:paraId="646C30E4" w14:textId="77777777" w:rsidR="00BB01D9" w:rsidRPr="00BB01D9" w:rsidRDefault="00BB01D9" w:rsidP="00BB01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ppeals may relate to:</w:t>
      </w:r>
    </w:p>
    <w:p w14:paraId="259C8F6B" w14:textId="77777777" w:rsidR="00BB01D9" w:rsidRPr="00BB01D9" w:rsidRDefault="00BB01D9" w:rsidP="00BB01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examination results</w:t>
      </w:r>
      <w:r w:rsidRPr="00BB01D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assignment evaluations</w:t>
      </w:r>
      <w:r w:rsidRPr="00BB01D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certification decisions</w:t>
      </w:r>
      <w:r w:rsidRPr="00BB01D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procedural issues related to assessment activities.</w:t>
      </w:r>
    </w:p>
    <w:p w14:paraId="0236C7A1" w14:textId="77777777" w:rsidR="00BB01D9" w:rsidRPr="00BB01D9" w:rsidRDefault="00BB01D9" w:rsidP="00BB01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ppeals are reviewed according to documented procedures within the BITSPEC Quality Management System.</w:t>
      </w:r>
    </w:p>
    <w:p w14:paraId="0A95111B" w14:textId="3A388C0B" w:rsidR="00BB01D9" w:rsidRPr="00BB01D9" w:rsidRDefault="00BB01D9" w:rsidP="00BB01D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13BDF355" w14:textId="77777777" w:rsidR="00BB01D9" w:rsidRPr="00BB01D9" w:rsidRDefault="00BB01D9" w:rsidP="00BB01D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Complaints</w:t>
      </w:r>
    </w:p>
    <w:p w14:paraId="792CC906" w14:textId="77777777" w:rsidR="00BB01D9" w:rsidRPr="00BB01D9" w:rsidRDefault="00BB01D9" w:rsidP="00BB01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omplaints may be submitted regarding certification procedures, administrative processes, or professional conduct related to certification activities.</w:t>
      </w:r>
    </w:p>
    <w:p w14:paraId="4628F53C" w14:textId="77777777" w:rsidR="00BB01D9" w:rsidRPr="00BB01D9" w:rsidRDefault="00BB01D9" w:rsidP="00BB01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reviews complaints objectively and may initiate investigation procedures when necessary.</w:t>
      </w:r>
    </w:p>
    <w:p w14:paraId="2C54DF62" w14:textId="2661473B" w:rsidR="00BB01D9" w:rsidRPr="00BB01D9" w:rsidRDefault="00BB01D9" w:rsidP="00BB01D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4F0A6B3F" w14:textId="77777777" w:rsidR="00BB01D9" w:rsidRPr="00BB01D9" w:rsidRDefault="00BB01D9" w:rsidP="00BB01D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Submitting an Appeal</w:t>
      </w:r>
    </w:p>
    <w:p w14:paraId="5DC13603" w14:textId="77777777" w:rsidR="00BB01D9" w:rsidRPr="00BB01D9" w:rsidRDefault="00BB01D9" w:rsidP="00BB01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andidates may submit an appeal using the official appeal form available at the following link:</w:t>
      </w:r>
    </w:p>
    <w:p w14:paraId="58420108" w14:textId="77777777" w:rsidR="00BB01D9" w:rsidRPr="00BB01D9" w:rsidRDefault="00BB01D9" w:rsidP="00BB01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lastRenderedPageBreak/>
        <w:t>BITSPEC Student Appeal Form</w:t>
      </w:r>
    </w:p>
    <w:p w14:paraId="772E77FB" w14:textId="77777777" w:rsidR="00BB01D9" w:rsidRPr="00BB01D9" w:rsidRDefault="00BB01D9" w:rsidP="00BB01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ppeals should include relevant information describing the issue and supporting documentation when applicable.</w:t>
      </w:r>
    </w:p>
    <w:p w14:paraId="4CBDBD7C" w14:textId="7CF675FA" w:rsidR="00BB01D9" w:rsidRPr="00BB01D9" w:rsidRDefault="00BB01D9" w:rsidP="00BB01D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261B2E11" w14:textId="77777777" w:rsidR="00BB01D9" w:rsidRPr="00BB01D9" w:rsidRDefault="00BB01D9" w:rsidP="00BB01D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Review Process</w:t>
      </w:r>
    </w:p>
    <w:p w14:paraId="7BC30ADA" w14:textId="77777777" w:rsidR="00BB01D9" w:rsidRPr="00BB01D9" w:rsidRDefault="00BB01D9" w:rsidP="00BB01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ppeals and complaints are reviewed according to documented procedures to ensure impartial and consistent handling of all cases.</w:t>
      </w:r>
    </w:p>
    <w:p w14:paraId="048454BF" w14:textId="77777777" w:rsidR="00BB01D9" w:rsidRPr="00BB01D9" w:rsidRDefault="00BB01D9" w:rsidP="00BB01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aims to review submissions and provide responses within a reasonable timeframe.</w:t>
      </w:r>
    </w:p>
    <w:p w14:paraId="63B3C720" w14:textId="1618E5F8" w:rsidR="00BB01D9" w:rsidRPr="00BB01D9" w:rsidRDefault="00BB01D9" w:rsidP="00BB01D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02EB091F" w14:textId="77777777" w:rsidR="00BB01D9" w:rsidRPr="00BB01D9" w:rsidRDefault="00BB01D9" w:rsidP="00BB01D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Continuous Improvement</w:t>
      </w:r>
    </w:p>
    <w:p w14:paraId="0DC98C5C" w14:textId="77777777" w:rsidR="00BB01D9" w:rsidRPr="00BB01D9" w:rsidRDefault="00BB01D9" w:rsidP="00BB01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B01D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Information obtained through appeals and complaints may be used to improve certification procedures, assessment methods, and program administration.</w:t>
      </w:r>
    </w:p>
    <w:p w14:paraId="548887FA" w14:textId="77777777" w:rsidR="0053707A" w:rsidRDefault="0053707A"/>
    <w:sectPr w:rsidR="005370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0NTaxtDQyMjWxNDZQ0lEKTi0uzszPAykwrAUAS9+dpywAAAA="/>
  </w:docVars>
  <w:rsids>
    <w:rsidRoot w:val="00BB01D9"/>
    <w:rsid w:val="00080E3B"/>
    <w:rsid w:val="00201EB5"/>
    <w:rsid w:val="003A0665"/>
    <w:rsid w:val="0053707A"/>
    <w:rsid w:val="007B5F96"/>
    <w:rsid w:val="00BB0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20357"/>
  <w15:chartTrackingRefBased/>
  <w15:docId w15:val="{BE177292-93F0-465A-B1FD-E9CE0E896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01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01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01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01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01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01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01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B01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B01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01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B01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B01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B01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01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01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01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01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01D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B01D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01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01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B01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B01D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B01D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B01D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B01D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B01D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B01D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B01D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B01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11</Words>
  <Characters>1419</Characters>
  <Application>Microsoft Office Word</Application>
  <DocSecurity>0</DocSecurity>
  <Lines>38</Lines>
  <Paragraphs>21</Paragraphs>
  <ScaleCrop>false</ScaleCrop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a Grossu</dc:creator>
  <cp:keywords/>
  <dc:description/>
  <cp:lastModifiedBy>Dorina Grossu</cp:lastModifiedBy>
  <cp:revision>2</cp:revision>
  <dcterms:created xsi:type="dcterms:W3CDTF">2026-03-16T16:51:00Z</dcterms:created>
  <dcterms:modified xsi:type="dcterms:W3CDTF">2026-03-16T16:57:00Z</dcterms:modified>
</cp:coreProperties>
</file>